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;base64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571b8006</w:t>
      </w:r>
    </w:p>
    <w:p>
      <w:pPr>
        <w:pStyle w:val="BlockText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571b8006-4208-11e9-9d31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7T02:58:25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p>
      <w:pPr>
        <w:pStyle w:val="BlockText"/>
      </w:pPr>
      <w:r>
        <w:rPr>
          <w:iCs/>
          <w:i/>
        </w:rPr>
        <w:t xml:space="preserve">This is a subthread snapshot. The living document lives at the source URI above — it may have been edited, extended, or replied-to since.</w:t>
      </w:r>
    </w:p>
    <w:p>
      <w:pPr>
        <w:pStyle w:val="CaptionedFigure"/>
      </w:pPr>
      <w:r>
        <w:drawing>
          <wp:inline>
            <wp:extent cx="1879600" cy="1879600"/>
            <wp:effectExtent b="0" l="0" r="0" t="0"/>
            <wp:docPr descr="Scan for living source" title="" id="22" name="Picture"/>
            <a:graphic>
              <a:graphicData uri="http://schemas.openxmlformats.org/drawingml/2006/picture">
                <pic:pic>
                  <pic:nvPicPr>
                    <pic:cNvPr descr="data:image/png;base64,iVBORw0KGgoAAAANSUhEUgAAAJQAAACUAQAAAABdRz15AAABLklEQVR42s1WwQ3EMAizbgH239IbcLYT9XOfk+DRVGqaPizAxgT9s4hX/QNQ2qq1ncMHv+vffwbqIpt69zkM8VClqEqxVg4beIoqmFt4zlU51waeSqaNLNZG/Uzpsxb49aqQq/iioWn9xCu1WgrM9wyPlrPUVxAkOOaDCdJk0OyO48NpDPeHu28eX/cN06wo83m+AqQp0dEyXIiPthhhwttQf2UNOltcXxjy4S5zaG3FoBf6t62WsALO+y0+wEhPn7VRP3tLhV0s6Fl9cSeHku45H4qKj/7mfmp+I8Mz7sZ+ZVtx0hYNV/As5LRvEl7wZ7hHosXCxvyw/2UkLfifR1omuuF6rr+YssViNKBX8O4dBgv1qzN+c8XKFWyhflfUKWUv8Kvn2j7H8+Pd990vp1VppyhGD4QAAAAASUVORK5CYII=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600" cy="187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n for living source</w:t>
      </w:r>
    </w:p>
    <w:p>
      <w:pPr>
        <w:pStyle w:val="BodyText"/>
      </w:pPr>
      <w:r>
        <w:t xml:space="preserve">I've been using slogger now for a couple of weeks and just wanted to</w:t>
      </w:r>
      <w:r>
        <w:t xml:space="preserve"> </w:t>
      </w:r>
      <w:r>
        <w:t xml:space="preserve">share an anecdote. A few nights ago my two year old woke up shortly</w:t>
      </w:r>
      <w:r>
        <w:t xml:space="preserve"> </w:t>
      </w:r>
      <w:r>
        <w:t xml:space="preserve">after going to bed -- bad dream? He was inconsolable for quite a while</w:t>
      </w:r>
      <w:r>
        <w:t xml:space="preserve"> </w:t>
      </w:r>
      <w:r>
        <w:t xml:space="preserve">and we all had a pretty bad night. Before i finally got to bed myself I</w:t>
      </w:r>
      <w:r>
        <w:t xml:space="preserve"> </w:t>
      </w:r>
      <w:r>
        <w:t xml:space="preserve">wrote in Day One that it had been a hard evening. I woke up cranky. I</w:t>
      </w:r>
      <w:r>
        <w:t xml:space="preserve"> </w:t>
      </w:r>
      <w:r>
        <w:t xml:space="preserve">opened up Day One and there was my</w:t>
      </w:r>
      <w:r>
        <w:t xml:space="preserve"> </w:t>
      </w:r>
      <w:hyperlink r:id="rId24">
        <w:r>
          <w:rPr>
            <w:rStyle w:val="Hyperlink"/>
          </w:rPr>
          <w:t xml:space="preserve">last.fm</w:t>
        </w:r>
      </w:hyperlink>
      <w:r>
        <w:t xml:space="preserve"> </w:t>
      </w:r>
      <w:r>
        <w:t xml:space="preserve">history from the night before, listing the tracks he and I listened to</w:t>
      </w:r>
      <w:r>
        <w:t xml:space="preserve"> </w:t>
      </w:r>
      <w:r>
        <w:t xml:space="preserve">while we had a wonderful dinner together. I had forgotten all about it,</w:t>
      </w:r>
      <w:r>
        <w:t xml:space="preserve"> </w:t>
      </w:r>
      <w:r>
        <w:t xml:space="preserve">and slogger+Day One brought it back. Thanks, Brett!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571b8006-4208-11e9-9d31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7T02:58:25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4" Target="http://last.fm" TargetMode="External" /><Relationship Type="http://schemas.openxmlformats.org/officeDocument/2006/relationships/hyperlink" Id="rId20" Target="https://my.remarkbox.com/571b8006-4208-11e9-9d31-04014077450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://last.fm" TargetMode="External" /><Relationship Type="http://schemas.openxmlformats.org/officeDocument/2006/relationships/hyperlink" Id="rId20" Target="https://my.remarkbox.com/571b8006-4208-11e9-9d31-04014077450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571b8006</dc:title>
  <dc:creator/>
  <cp:keywords/>
  <dcterms:created xsi:type="dcterms:W3CDTF">2026-05-07T02:58:26Z</dcterms:created>
  <dcterms:modified xsi:type="dcterms:W3CDTF">2026-05-07T02:58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